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ics</w:t>
      </w:r>
      <w:r>
        <w:t xml:space="preserve"> </w:t>
      </w:r>
      <w:r>
        <w:t xml:space="preserve">Communication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ia</w:t>
      </w:r>
      <w:r>
        <w:t xml:space="preserve"> </w:t>
      </w:r>
      <w:r>
        <w:t xml:space="preserve">Ge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J.S. Brownstein,</w:t>
      </w:r>
      <w:r>
        <w:t xml:space="preserve"> </w:t>
      </w:r>
      <w:r>
        <w:t xml:space="preserve">Spatial Determinants of Ebola Virus Disease Risk for the West African Epidemic.</w:t>
      </w:r>
      <w:r>
        <w:t xml:space="preserve">, PLoS Curr. 9 (2017).</w:t>
      </w:r>
    </w:p>
    <w:p>
      <w:pPr>
        <w:pStyle w:val="BodyText"/>
      </w:pPr>
      <w:r>
        <w:t xml:space="preserve">[2]J. Zhou, Z. Xue, Z. Du, T. Melese, P.D. Boyer,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 Biochemistry. 27 (1988) 5129–5135. doi:10.1021/bi00414a027.</w:t>
      </w:r>
    </w:p>
    <w:p>
      <w:pPr>
        <w:pStyle w:val="BodyText"/>
      </w:pPr>
      <w:r>
        <w:t xml:space="preserve">[3]P.D. Boyer,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 Angewandte Chemie International Edition. 37 (1998)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675b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cs Communications Template</dc:title>
  <dc:creator>Jia Ge</dc:creator>
  <dcterms:created xsi:type="dcterms:W3CDTF">2018-11-30T23:35:06Z</dcterms:created>
  <dcterms:modified xsi:type="dcterms:W3CDTF">2018-11-30T23:35:06Z</dcterms:modified>
</cp:coreProperties>
</file>